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18528F" w14:textId="77777777" w:rsidR="008F38F9" w:rsidRDefault="00F434AA">
      <w:pPr>
        <w:pStyle w:val="Heading3"/>
      </w:pPr>
      <w:bookmarkStart w:id="0" w:name="X7fcd1b611c204202e8a0de73e22e25d94d61bae"/>
      <w:r>
        <w:t>midPoint Kubernetes Deployment Steps (Command Reference)</w:t>
      </w:r>
    </w:p>
    <w:p w14:paraId="18240D25" w14:textId="77777777" w:rsidR="008F38F9" w:rsidRDefault="00F434AA">
      <w:pPr>
        <w:pStyle w:val="Heading4"/>
      </w:pPr>
      <w:bookmarkStart w:id="1" w:name="clone-repository"/>
      <w:r>
        <w:t>1. Clone Repository</w:t>
      </w:r>
    </w:p>
    <w:p w14:paraId="3A190C13" w14:textId="77777777" w:rsidR="008F38F9" w:rsidRDefault="00F434AA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Evolveum/midpoint-kubernetes.git</w:t>
      </w:r>
    </w:p>
    <w:p w14:paraId="6DF10140" w14:textId="77777777" w:rsidR="008F38F9" w:rsidRDefault="00F434AA">
      <w:pPr>
        <w:pStyle w:val="Heading4"/>
      </w:pPr>
      <w:bookmarkStart w:id="2" w:name="X6b4b804a6ef8cf8d325b8251204f777be4291df"/>
      <w:bookmarkEnd w:id="1"/>
      <w:r>
        <w:t>2. Create and Apply Persistent Volumes and PVCs</w:t>
      </w:r>
    </w:p>
    <w:p w14:paraId="51C9F7F9" w14:textId="77777777" w:rsidR="008F38F9" w:rsidRDefault="00F434AA">
      <w:pPr>
        <w:pStyle w:val="SourceCode"/>
      </w:pPr>
      <w:r>
        <w:rPr>
          <w:rStyle w:val="FunctionTok"/>
        </w:rPr>
        <w:t>vi</w:t>
      </w:r>
      <w:r>
        <w:rPr>
          <w:rStyle w:val="NormalTok"/>
        </w:rPr>
        <w:t xml:space="preserve"> pvc-midpoint-data.yaml</w:t>
      </w:r>
      <w:r>
        <w:br/>
      </w:r>
      <w:r>
        <w:rPr>
          <w:rStyle w:val="FunctionTok"/>
        </w:rPr>
        <w:t>vi</w:t>
      </w:r>
      <w:r>
        <w:rPr>
          <w:rStyle w:val="NormalTok"/>
        </w:rPr>
        <w:t xml:space="preserve"> pv-midpoint-home.yaml</w:t>
      </w:r>
      <w:r>
        <w:br/>
      </w:r>
      <w:r>
        <w:rPr>
          <w:rStyle w:val="FunctionTok"/>
        </w:rPr>
        <w:t>vi</w:t>
      </w:r>
      <w:r>
        <w:rPr>
          <w:rStyle w:val="NormalTok"/>
        </w:rPr>
        <w:t xml:space="preserve"> pv-midpoint-data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pvc-midpoint-data.yaml</w:t>
      </w:r>
    </w:p>
    <w:p w14:paraId="4C3AF1E2" w14:textId="77777777" w:rsidR="008F38F9" w:rsidRDefault="00F434AA">
      <w:pPr>
        <w:pStyle w:val="Heading4"/>
      </w:pPr>
      <w:bookmarkStart w:id="3" w:name="create-namespace"/>
      <w:bookmarkEnd w:id="2"/>
      <w:r>
        <w:t>3. Create Namespace</w:t>
      </w:r>
    </w:p>
    <w:p w14:paraId="0C5E508F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create ns midpoint-deployment</w:t>
      </w:r>
    </w:p>
    <w:p w14:paraId="19452F2E" w14:textId="77777777" w:rsidR="008F38F9" w:rsidRDefault="00F434AA">
      <w:pPr>
        <w:pStyle w:val="Heading4"/>
      </w:pPr>
      <w:bookmarkStart w:id="4" w:name="apply-pvc-again-after-namespace-creation"/>
      <w:bookmarkEnd w:id="3"/>
      <w:r>
        <w:t>4. Apply PVC Again After Namespace Creation</w:t>
      </w:r>
    </w:p>
    <w:p w14:paraId="0E2FB827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pvc-midpoint-data.yaml</w:t>
      </w:r>
    </w:p>
    <w:p w14:paraId="57B86BBC" w14:textId="77777777" w:rsidR="008F38F9" w:rsidRDefault="00F434AA">
      <w:pPr>
        <w:pStyle w:val="Heading4"/>
      </w:pPr>
      <w:bookmarkStart w:id="5" w:name="create-init-secret-for-admin-password"/>
      <w:bookmarkEnd w:id="4"/>
      <w:r>
        <w:t xml:space="preserve">5. Create Init Secret for </w:t>
      </w:r>
      <w:r>
        <w:t>Admin Password</w:t>
      </w:r>
    </w:p>
    <w:p w14:paraId="5909F4A5" w14:textId="056B7D5B" w:rsidR="008F38F9" w:rsidRDefault="00F434AA">
      <w:pPr>
        <w:pStyle w:val="SourceCode"/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create secret generic midpoint-</w:t>
      </w:r>
      <w:proofErr w:type="spellStart"/>
      <w:r>
        <w:rPr>
          <w:rStyle w:val="NormalTok"/>
        </w:rPr>
        <w:t>init</w:t>
      </w:r>
      <w:proofErr w:type="spellEnd"/>
      <w:r>
        <w:rPr>
          <w:rStyle w:val="NormalTok"/>
        </w:rPr>
        <w:t xml:space="preserve">-pass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-from-literal</w:t>
      </w:r>
      <w:r>
        <w:rPr>
          <w:rStyle w:val="OperatorTok"/>
        </w:rPr>
        <w:t>=</w:t>
      </w:r>
      <w:r>
        <w:rPr>
          <w:rStyle w:val="NormalTok"/>
        </w:rPr>
        <w:t>passwd=</w:t>
      </w:r>
      <w:r w:rsidR="003D6535">
        <w:rPr>
          <w:rStyle w:val="NormalTok"/>
        </w:rPr>
        <w:t>thulasi</w:t>
      </w:r>
      <w:r>
        <w:rPr>
          <w:rStyle w:val="NormalTok"/>
        </w:rPr>
        <w:t xml:space="preserve">@123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</w:p>
    <w:p w14:paraId="6DFB469D" w14:textId="77777777" w:rsidR="008F38F9" w:rsidRDefault="00F434AA">
      <w:pPr>
        <w:pStyle w:val="Heading4"/>
      </w:pPr>
      <w:bookmarkStart w:id="6" w:name="deploy-midpoint-components"/>
      <w:bookmarkEnd w:id="5"/>
      <w:r>
        <w:t>6. Deploy MidPoint Components</w:t>
      </w:r>
    </w:p>
    <w:p w14:paraId="5BD0EBB8" w14:textId="77777777" w:rsidR="008F38F9" w:rsidRDefault="00F434AA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midpoint-kubernetes/deployment/simple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deployment/simple/</w:t>
      </w:r>
    </w:p>
    <w:p w14:paraId="78EFE741" w14:textId="77777777" w:rsidR="008F38F9" w:rsidRDefault="00F434AA">
      <w:pPr>
        <w:pStyle w:val="Heading4"/>
      </w:pPr>
      <w:bookmarkStart w:id="7" w:name="apply-persistent-volumes"/>
      <w:bookmarkEnd w:id="6"/>
      <w:r>
        <w:t>7. Apply Persistent Vol</w:t>
      </w:r>
      <w:r>
        <w:t>umes</w:t>
      </w:r>
    </w:p>
    <w:p w14:paraId="26879AA8" w14:textId="77777777" w:rsidR="008F38F9" w:rsidRDefault="00F434AA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~/midpoint-kubernetes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pv-midpoint-data.yaml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pv-midpoint-home.yaml</w:t>
      </w:r>
    </w:p>
    <w:p w14:paraId="3B44E431" w14:textId="77777777" w:rsidR="008F38F9" w:rsidRDefault="00F434AA">
      <w:pPr>
        <w:pStyle w:val="Heading4"/>
      </w:pPr>
      <w:bookmarkStart w:id="8" w:name="check-pod-and-pvc-status"/>
      <w:bookmarkEnd w:id="7"/>
      <w:r>
        <w:t>8. Check Pod and PVC Status</w:t>
      </w:r>
    </w:p>
    <w:p w14:paraId="5CF2F860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vc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</w:p>
    <w:p w14:paraId="702F6D23" w14:textId="77777777" w:rsidR="008F38F9" w:rsidRDefault="00F434AA">
      <w:pPr>
        <w:pStyle w:val="Heading4"/>
      </w:pPr>
      <w:bookmarkStart w:id="9" w:name="troubleshoot-pods"/>
      <w:bookmarkEnd w:id="8"/>
      <w:r>
        <w:t>9. Troubleshoot Pods</w:t>
      </w:r>
    </w:p>
    <w:p w14:paraId="667AD7FD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delete pod m</w:t>
      </w:r>
      <w:r>
        <w:rPr>
          <w:rStyle w:val="NormalTok"/>
        </w:rPr>
        <w:t xml:space="preserve">idpoint-0 midpoint-repository-0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describe pod midpoint-repository-0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FunctionTok"/>
        </w:rPr>
        <w:t>mkdir</w:t>
      </w:r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mnt/data/midpoint-repository</w:t>
      </w:r>
    </w:p>
    <w:p w14:paraId="11BD03EB" w14:textId="77777777" w:rsidR="008F38F9" w:rsidRDefault="00F434AA">
      <w:pPr>
        <w:pStyle w:val="Heading4"/>
      </w:pPr>
      <w:bookmarkStart w:id="10" w:name="expose-midpoint-with-nodeport"/>
      <w:bookmarkEnd w:id="9"/>
      <w:r>
        <w:t>10. Expose MidPoint with NodePort</w:t>
      </w:r>
    </w:p>
    <w:p w14:paraId="1B4BFD47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patch svc midpoint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-p</w:t>
      </w:r>
      <w:r>
        <w:rPr>
          <w:rStyle w:val="NormalTok"/>
        </w:rPr>
        <w:t xml:space="preserve"> </w:t>
      </w:r>
      <w:r>
        <w:rPr>
          <w:rStyle w:val="StringTok"/>
        </w:rPr>
        <w:t>'{"spec": {"type": "NodePort", "ports": [{"port": 8080, "targetPort": 8080, "nodePort": 30080}]}}'</w:t>
      </w:r>
    </w:p>
    <w:p w14:paraId="4D405B64" w14:textId="77777777" w:rsidR="008F38F9" w:rsidRDefault="00F434AA">
      <w:pPr>
        <w:pStyle w:val="Heading4"/>
      </w:pPr>
      <w:bookmarkStart w:id="11" w:name="verify-access"/>
      <w:bookmarkEnd w:id="10"/>
      <w:r>
        <w:t>11. Verify Access</w:t>
      </w:r>
    </w:p>
    <w:p w14:paraId="38FEF9EC" w14:textId="77777777" w:rsidR="008F38F9" w:rsidRDefault="00F434AA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kv</w:t>
      </w:r>
      <w:r>
        <w:rPr>
          <w:rStyle w:val="NormalTok"/>
        </w:rPr>
        <w:t xml:space="preserve"> http://18.191.186.182:30080/midpoint</w:t>
      </w:r>
    </w:p>
    <w:p w14:paraId="28C6B079" w14:textId="77777777" w:rsidR="008F38F9" w:rsidRDefault="00F434AA">
      <w:pPr>
        <w:pStyle w:val="Heading4"/>
      </w:pPr>
      <w:bookmarkStart w:id="12" w:name="restart-and-logs-if-needed"/>
      <w:bookmarkEnd w:id="11"/>
      <w:r>
        <w:lastRenderedPageBreak/>
        <w:t>12. Restart and Logs (if needed)</w:t>
      </w:r>
    </w:p>
    <w:p w14:paraId="696CCE59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delete pod midpoint-repo</w:t>
      </w:r>
      <w:r>
        <w:rPr>
          <w:rStyle w:val="NormalTok"/>
        </w:rPr>
        <w:t xml:space="preserve">sitory-0 midpoint-0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logs </w:t>
      </w:r>
      <w:r>
        <w:rPr>
          <w:rStyle w:val="AttributeTok"/>
        </w:rPr>
        <w:t>-f</w:t>
      </w:r>
      <w:r>
        <w:rPr>
          <w:rStyle w:val="NormalTok"/>
        </w:rPr>
        <w:t xml:space="preserve"> midpoint-0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</w:p>
    <w:p w14:paraId="0E35159C" w14:textId="77777777" w:rsidR="008F38F9" w:rsidRDefault="00F434AA">
      <w:pPr>
        <w:pStyle w:val="Heading4"/>
      </w:pPr>
      <w:bookmarkStart w:id="13" w:name="final-check"/>
      <w:bookmarkEnd w:id="12"/>
      <w:r>
        <w:t>13. Final Check</w:t>
      </w:r>
    </w:p>
    <w:p w14:paraId="258ABD04" w14:textId="77777777" w:rsidR="008F38F9" w:rsidRDefault="00F434AA">
      <w:pPr>
        <w:pStyle w:val="SourceCode"/>
      </w:pPr>
      <w:r>
        <w:rPr>
          <w:rStyle w:val="ExtensionTok"/>
        </w:rPr>
        <w:t>kubectl</w:t>
      </w:r>
      <w:r>
        <w:rPr>
          <w:rStyle w:val="NormalTok"/>
        </w:rPr>
        <w:t xml:space="preserve"> get svc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ExtensionTok"/>
        </w:rPr>
        <w:t>kubectl</w:t>
      </w:r>
      <w:r>
        <w:rPr>
          <w:rStyle w:val="NormalTok"/>
        </w:rPr>
        <w:t xml:space="preserve"> get pods </w:t>
      </w:r>
      <w:r>
        <w:rPr>
          <w:rStyle w:val="AttributeTok"/>
        </w:rPr>
        <w:t>-n</w:t>
      </w:r>
      <w:r>
        <w:rPr>
          <w:rStyle w:val="NormalTok"/>
        </w:rPr>
        <w:t xml:space="preserve"> midpoint-deployment</w:t>
      </w:r>
      <w:r>
        <w:br/>
      </w:r>
      <w:r>
        <w:rPr>
          <w:rStyle w:val="ExtensionTok"/>
        </w:rPr>
        <w:t>curl</w:t>
      </w:r>
      <w:r>
        <w:rPr>
          <w:rStyle w:val="NormalTok"/>
        </w:rPr>
        <w:t xml:space="preserve"> http://10.99.42.69:8080/midpoint</w:t>
      </w:r>
    </w:p>
    <w:p w14:paraId="568216E5" w14:textId="77777777" w:rsidR="008F38F9" w:rsidRDefault="00F434AA">
      <w:pPr>
        <w:pStyle w:val="Heading4"/>
      </w:pPr>
      <w:bookmarkStart w:id="14" w:name="login-credentials"/>
      <w:bookmarkEnd w:id="13"/>
      <w:r>
        <w:t>14. Login Credentials</w:t>
      </w:r>
    </w:p>
    <w:p w14:paraId="57B5443A" w14:textId="77777777" w:rsidR="008F38F9" w:rsidRDefault="00F434AA">
      <w:pPr>
        <w:pStyle w:val="SourceCode"/>
      </w:pPr>
      <w:r>
        <w:rPr>
          <w:rStyle w:val="VerbatimChar"/>
        </w:rPr>
        <w:t>Username</w:t>
      </w:r>
      <w:r>
        <w:rPr>
          <w:rStyle w:val="VerbatimChar"/>
        </w:rPr>
        <w:t>: administrator</w:t>
      </w:r>
      <w:r>
        <w:br/>
      </w:r>
      <w:r>
        <w:rPr>
          <w:rStyle w:val="VerbatimChar"/>
        </w:rPr>
        <w:t>Password: Test5ecr3t</w:t>
      </w:r>
    </w:p>
    <w:p w14:paraId="60075AA2" w14:textId="77777777" w:rsidR="008F38F9" w:rsidRDefault="00F434AA">
      <w:r>
        <w:pict w14:anchorId="7393025C">
          <v:rect id="_x0000_i1025" style="width:0;height:1.5pt" o:hralign="center" o:hrstd="t" o:hr="t"/>
        </w:pict>
      </w:r>
    </w:p>
    <w:p w14:paraId="152CD278" w14:textId="3603234A" w:rsidR="008F38F9" w:rsidRDefault="00F434AA">
      <w:pPr>
        <w:pStyle w:val="FirstParagraph"/>
      </w:pPr>
      <w:r>
        <w:t>This document records all key steps and commands used to deploy midPoint on Kubernetes for future reference.</w:t>
      </w:r>
    </w:p>
    <w:p w14:paraId="591D2D3A" w14:textId="77777777" w:rsidR="00F434AA" w:rsidRDefault="00F434AA" w:rsidP="00F434AA">
      <w:pPr>
        <w:pStyle w:val="BodyText"/>
      </w:pPr>
      <w:r>
        <w:t>PV and PVC files here.</w:t>
      </w:r>
    </w:p>
    <w:p w14:paraId="316DA4BA" w14:textId="4F5CF9A3" w:rsidR="00F434AA" w:rsidRDefault="00F434AA" w:rsidP="00F434AA">
      <w:pPr>
        <w:pStyle w:val="BodyText"/>
      </w:pPr>
      <w:r>
        <w:br/>
      </w:r>
      <w:r w:rsidRPr="00F434AA">
        <w:t xml:space="preserve">cat </w:t>
      </w:r>
      <w:proofErr w:type="spellStart"/>
      <w:r w:rsidRPr="00F434AA">
        <w:t>pvc</w:t>
      </w:r>
      <w:proofErr w:type="spellEnd"/>
      <w:r w:rsidRPr="00F434AA">
        <w:t>-midpoint-</w:t>
      </w:r>
      <w:proofErr w:type="spellStart"/>
      <w:proofErr w:type="gramStart"/>
      <w:r w:rsidRPr="00F434AA">
        <w:t>data.yaml</w:t>
      </w:r>
      <w:proofErr w:type="spellEnd"/>
      <w:proofErr w:type="gramEnd"/>
    </w:p>
    <w:p w14:paraId="04446A0B" w14:textId="77777777" w:rsidR="00F434AA" w:rsidRDefault="00F434AA" w:rsidP="00F434AA">
      <w:pPr>
        <w:pStyle w:val="BodyText"/>
      </w:pPr>
      <w:proofErr w:type="spellStart"/>
      <w:r>
        <w:t>apiVersion</w:t>
      </w:r>
      <w:proofErr w:type="spellEnd"/>
      <w:r>
        <w:t>: v1</w:t>
      </w:r>
    </w:p>
    <w:p w14:paraId="4FA4CECF" w14:textId="77777777" w:rsidR="00F434AA" w:rsidRDefault="00F434AA" w:rsidP="00F434AA">
      <w:pPr>
        <w:pStyle w:val="BodyText"/>
      </w:pPr>
      <w:r>
        <w:t xml:space="preserve">kind: </w:t>
      </w:r>
      <w:proofErr w:type="spellStart"/>
      <w:r>
        <w:t>PersistentVolumeClaim</w:t>
      </w:r>
      <w:proofErr w:type="spellEnd"/>
    </w:p>
    <w:p w14:paraId="009EB87D" w14:textId="77777777" w:rsidR="00F434AA" w:rsidRDefault="00F434AA" w:rsidP="00F434AA">
      <w:pPr>
        <w:pStyle w:val="BodyText"/>
      </w:pPr>
      <w:r>
        <w:t>metadata:</w:t>
      </w:r>
    </w:p>
    <w:p w14:paraId="64184C5B" w14:textId="77777777" w:rsidR="00F434AA" w:rsidRDefault="00F434AA" w:rsidP="00F434AA">
      <w:pPr>
        <w:pStyle w:val="BodyText"/>
      </w:pPr>
      <w:r>
        <w:t xml:space="preserve">  name: midpoint-data-midpoint-repository-0</w:t>
      </w:r>
    </w:p>
    <w:p w14:paraId="13361AB3" w14:textId="77777777" w:rsidR="00F434AA" w:rsidRDefault="00F434AA" w:rsidP="00F434AA">
      <w:pPr>
        <w:pStyle w:val="BodyText"/>
      </w:pPr>
      <w:r>
        <w:t xml:space="preserve">  namespace: midpoint-deployment</w:t>
      </w:r>
    </w:p>
    <w:p w14:paraId="1DAB0997" w14:textId="77777777" w:rsidR="00F434AA" w:rsidRDefault="00F434AA" w:rsidP="00F434AA">
      <w:pPr>
        <w:pStyle w:val="BodyText"/>
      </w:pPr>
      <w:r>
        <w:t>spec:</w:t>
      </w:r>
    </w:p>
    <w:p w14:paraId="459BA10C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volumeName</w:t>
      </w:r>
      <w:proofErr w:type="spellEnd"/>
      <w:r>
        <w:t xml:space="preserve">: </w:t>
      </w:r>
      <w:proofErr w:type="spellStart"/>
      <w:r>
        <w:t>pv</w:t>
      </w:r>
      <w:proofErr w:type="spellEnd"/>
      <w:r>
        <w:t>-midpoint-data</w:t>
      </w:r>
    </w:p>
    <w:p w14:paraId="7E7E363A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accessModes</w:t>
      </w:r>
      <w:proofErr w:type="spellEnd"/>
      <w:r>
        <w:t>:</w:t>
      </w:r>
    </w:p>
    <w:p w14:paraId="4AF34C5A" w14:textId="77777777" w:rsidR="00F434AA" w:rsidRDefault="00F434AA" w:rsidP="00F434AA">
      <w:pPr>
        <w:pStyle w:val="BodyText"/>
      </w:pPr>
      <w:r>
        <w:t xml:space="preserve">    - </w:t>
      </w:r>
      <w:proofErr w:type="spellStart"/>
      <w:r>
        <w:t>ReadWriteOnce</w:t>
      </w:r>
      <w:proofErr w:type="spellEnd"/>
    </w:p>
    <w:p w14:paraId="72C4E724" w14:textId="77777777" w:rsidR="00F434AA" w:rsidRDefault="00F434AA" w:rsidP="00F434AA">
      <w:pPr>
        <w:pStyle w:val="BodyText"/>
      </w:pPr>
      <w:r>
        <w:t xml:space="preserve">  resources:</w:t>
      </w:r>
    </w:p>
    <w:p w14:paraId="06E4571A" w14:textId="77777777" w:rsidR="00F434AA" w:rsidRDefault="00F434AA" w:rsidP="00F434AA">
      <w:pPr>
        <w:pStyle w:val="BodyText"/>
      </w:pPr>
      <w:r>
        <w:t xml:space="preserve">    requests:</w:t>
      </w:r>
    </w:p>
    <w:p w14:paraId="3CE1CDD0" w14:textId="4F222132" w:rsidR="00F434AA" w:rsidRDefault="00F434AA" w:rsidP="00F434AA">
      <w:pPr>
        <w:pStyle w:val="BodyText"/>
      </w:pPr>
      <w:r>
        <w:t xml:space="preserve">      storage: 1Gi</w:t>
      </w:r>
    </w:p>
    <w:p w14:paraId="6B60633D" w14:textId="17122C69" w:rsidR="00F434AA" w:rsidRDefault="00F434AA" w:rsidP="00F434AA">
      <w:pPr>
        <w:pStyle w:val="BodyText"/>
      </w:pPr>
      <w:r w:rsidRPr="00F434AA">
        <w:t xml:space="preserve">cat </w:t>
      </w:r>
      <w:proofErr w:type="spellStart"/>
      <w:r w:rsidRPr="00F434AA">
        <w:t>pv</w:t>
      </w:r>
      <w:proofErr w:type="spellEnd"/>
      <w:r w:rsidRPr="00F434AA">
        <w:t>-midpoint-</w:t>
      </w:r>
      <w:proofErr w:type="spellStart"/>
      <w:proofErr w:type="gramStart"/>
      <w:r w:rsidRPr="00F434AA">
        <w:t>data.yaml</w:t>
      </w:r>
      <w:proofErr w:type="spellEnd"/>
      <w:proofErr w:type="gramEnd"/>
    </w:p>
    <w:p w14:paraId="674372A0" w14:textId="77777777" w:rsidR="00F434AA" w:rsidRDefault="00F434AA" w:rsidP="00F434AA">
      <w:pPr>
        <w:pStyle w:val="BodyText"/>
      </w:pPr>
      <w:proofErr w:type="spellStart"/>
      <w:r>
        <w:t>apiVersion</w:t>
      </w:r>
      <w:proofErr w:type="spellEnd"/>
      <w:r>
        <w:t>: v1</w:t>
      </w:r>
    </w:p>
    <w:p w14:paraId="21915951" w14:textId="77777777" w:rsidR="00F434AA" w:rsidRDefault="00F434AA" w:rsidP="00F434AA">
      <w:pPr>
        <w:pStyle w:val="BodyText"/>
      </w:pPr>
      <w:r>
        <w:t xml:space="preserve">kind: </w:t>
      </w:r>
      <w:proofErr w:type="spellStart"/>
      <w:r>
        <w:t>PersistentVolume</w:t>
      </w:r>
      <w:proofErr w:type="spellEnd"/>
    </w:p>
    <w:p w14:paraId="601C2F32" w14:textId="77777777" w:rsidR="00F434AA" w:rsidRDefault="00F434AA" w:rsidP="00F434AA">
      <w:pPr>
        <w:pStyle w:val="BodyText"/>
      </w:pPr>
      <w:r>
        <w:lastRenderedPageBreak/>
        <w:t>metadata:</w:t>
      </w:r>
    </w:p>
    <w:p w14:paraId="344B88E7" w14:textId="77777777" w:rsidR="00F434AA" w:rsidRDefault="00F434AA" w:rsidP="00F434AA">
      <w:pPr>
        <w:pStyle w:val="BodyText"/>
      </w:pPr>
      <w:r>
        <w:t xml:space="preserve">  name: </w:t>
      </w:r>
      <w:proofErr w:type="spellStart"/>
      <w:r>
        <w:t>pv</w:t>
      </w:r>
      <w:proofErr w:type="spellEnd"/>
      <w:r>
        <w:t>-midpoint-data</w:t>
      </w:r>
    </w:p>
    <w:p w14:paraId="50CFC36F" w14:textId="77777777" w:rsidR="00F434AA" w:rsidRDefault="00F434AA" w:rsidP="00F434AA">
      <w:pPr>
        <w:pStyle w:val="BodyText"/>
      </w:pPr>
      <w:r>
        <w:t>spec:</w:t>
      </w:r>
    </w:p>
    <w:p w14:paraId="4D895808" w14:textId="77777777" w:rsidR="00F434AA" w:rsidRDefault="00F434AA" w:rsidP="00F434AA">
      <w:pPr>
        <w:pStyle w:val="BodyText"/>
      </w:pPr>
      <w:r>
        <w:t xml:space="preserve">  capacity:</w:t>
      </w:r>
    </w:p>
    <w:p w14:paraId="29031B86" w14:textId="77777777" w:rsidR="00F434AA" w:rsidRDefault="00F434AA" w:rsidP="00F434AA">
      <w:pPr>
        <w:pStyle w:val="BodyText"/>
      </w:pPr>
      <w:r>
        <w:t xml:space="preserve">    storage: 1Gi</w:t>
      </w:r>
    </w:p>
    <w:p w14:paraId="7743BDBE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accessModes</w:t>
      </w:r>
      <w:proofErr w:type="spellEnd"/>
      <w:r>
        <w:t>:</w:t>
      </w:r>
    </w:p>
    <w:p w14:paraId="7CD30899" w14:textId="77777777" w:rsidR="00F434AA" w:rsidRDefault="00F434AA" w:rsidP="00F434AA">
      <w:pPr>
        <w:pStyle w:val="BodyText"/>
      </w:pPr>
      <w:r>
        <w:t xml:space="preserve">    - </w:t>
      </w:r>
      <w:proofErr w:type="spellStart"/>
      <w:r>
        <w:t>ReadWriteOnce</w:t>
      </w:r>
      <w:proofErr w:type="spellEnd"/>
    </w:p>
    <w:p w14:paraId="46FDC90C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hostPath</w:t>
      </w:r>
      <w:proofErr w:type="spellEnd"/>
      <w:r>
        <w:t>:</w:t>
      </w:r>
    </w:p>
    <w:p w14:paraId="1116A7C1" w14:textId="77777777" w:rsidR="00F434AA" w:rsidRDefault="00F434AA" w:rsidP="00F434AA">
      <w:pPr>
        <w:pStyle w:val="BodyText"/>
      </w:pPr>
      <w:r>
        <w:t xml:space="preserve">    path: /</w:t>
      </w:r>
      <w:proofErr w:type="spellStart"/>
      <w:r>
        <w:t>mnt</w:t>
      </w:r>
      <w:proofErr w:type="spellEnd"/>
      <w:r>
        <w:t>/data/midpoint-repository</w:t>
      </w:r>
    </w:p>
    <w:p w14:paraId="2D2E5B26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persistentVolumeReclaimPolicy</w:t>
      </w:r>
      <w:proofErr w:type="spellEnd"/>
      <w:r>
        <w:t>: Retain</w:t>
      </w:r>
    </w:p>
    <w:p w14:paraId="666B97F2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claimRef</w:t>
      </w:r>
      <w:proofErr w:type="spellEnd"/>
      <w:r>
        <w:t>:</w:t>
      </w:r>
    </w:p>
    <w:p w14:paraId="48B10245" w14:textId="77777777" w:rsidR="00F434AA" w:rsidRDefault="00F434AA" w:rsidP="00F434AA">
      <w:pPr>
        <w:pStyle w:val="BodyText"/>
      </w:pPr>
      <w:r>
        <w:t xml:space="preserve">    namespace: midpoint-deployment</w:t>
      </w:r>
    </w:p>
    <w:p w14:paraId="2F3E7CB5" w14:textId="225BE186" w:rsidR="00F434AA" w:rsidRDefault="00F434AA" w:rsidP="00F434AA">
      <w:pPr>
        <w:pStyle w:val="BodyText"/>
      </w:pPr>
      <w:r>
        <w:t xml:space="preserve">    name: midpoint-data-midpoint-repository-0</w:t>
      </w:r>
    </w:p>
    <w:p w14:paraId="39E7A91F" w14:textId="737EED78" w:rsidR="00F434AA" w:rsidRDefault="00F434AA" w:rsidP="00F434AA">
      <w:pPr>
        <w:pStyle w:val="BodyText"/>
      </w:pPr>
      <w:r w:rsidRPr="00F434AA">
        <w:t xml:space="preserve">cat </w:t>
      </w:r>
      <w:proofErr w:type="spellStart"/>
      <w:r w:rsidRPr="00F434AA">
        <w:t>pv</w:t>
      </w:r>
      <w:proofErr w:type="spellEnd"/>
      <w:r w:rsidRPr="00F434AA">
        <w:t>-midpoint-</w:t>
      </w:r>
      <w:proofErr w:type="spellStart"/>
      <w:proofErr w:type="gramStart"/>
      <w:r w:rsidRPr="00F434AA">
        <w:t>home.yaml</w:t>
      </w:r>
      <w:proofErr w:type="spellEnd"/>
      <w:proofErr w:type="gramEnd"/>
    </w:p>
    <w:p w14:paraId="3F750B17" w14:textId="77777777" w:rsidR="00F434AA" w:rsidRDefault="00F434AA" w:rsidP="00F434AA">
      <w:pPr>
        <w:pStyle w:val="BodyText"/>
      </w:pPr>
      <w:proofErr w:type="spellStart"/>
      <w:r>
        <w:t>apiVersion</w:t>
      </w:r>
      <w:proofErr w:type="spellEnd"/>
      <w:r>
        <w:t>: v1</w:t>
      </w:r>
    </w:p>
    <w:p w14:paraId="08374DD2" w14:textId="77777777" w:rsidR="00F434AA" w:rsidRDefault="00F434AA" w:rsidP="00F434AA">
      <w:pPr>
        <w:pStyle w:val="BodyText"/>
      </w:pPr>
      <w:r>
        <w:t xml:space="preserve">kind: </w:t>
      </w:r>
      <w:proofErr w:type="spellStart"/>
      <w:r>
        <w:t>PersistentVolume</w:t>
      </w:r>
      <w:proofErr w:type="spellEnd"/>
    </w:p>
    <w:p w14:paraId="4CB12A4F" w14:textId="77777777" w:rsidR="00F434AA" w:rsidRDefault="00F434AA" w:rsidP="00F434AA">
      <w:pPr>
        <w:pStyle w:val="BodyText"/>
      </w:pPr>
      <w:r>
        <w:t>metadata:</w:t>
      </w:r>
    </w:p>
    <w:p w14:paraId="43B0FB4E" w14:textId="77777777" w:rsidR="00F434AA" w:rsidRDefault="00F434AA" w:rsidP="00F434AA">
      <w:pPr>
        <w:pStyle w:val="BodyText"/>
      </w:pPr>
      <w:r>
        <w:t xml:space="preserve">  name: </w:t>
      </w:r>
      <w:proofErr w:type="spellStart"/>
      <w:r>
        <w:t>pv</w:t>
      </w:r>
      <w:proofErr w:type="spellEnd"/>
      <w:r>
        <w:t>-midpoint-home</w:t>
      </w:r>
    </w:p>
    <w:p w14:paraId="77A5BAAC" w14:textId="77777777" w:rsidR="00F434AA" w:rsidRDefault="00F434AA" w:rsidP="00F434AA">
      <w:pPr>
        <w:pStyle w:val="BodyText"/>
      </w:pPr>
      <w:r>
        <w:t>spec:</w:t>
      </w:r>
    </w:p>
    <w:p w14:paraId="2BF7426F" w14:textId="77777777" w:rsidR="00F434AA" w:rsidRDefault="00F434AA" w:rsidP="00F434AA">
      <w:pPr>
        <w:pStyle w:val="BodyText"/>
      </w:pPr>
      <w:r>
        <w:t xml:space="preserve">  capacity:</w:t>
      </w:r>
    </w:p>
    <w:p w14:paraId="47BC702B" w14:textId="77777777" w:rsidR="00F434AA" w:rsidRDefault="00F434AA" w:rsidP="00F434AA">
      <w:pPr>
        <w:pStyle w:val="BodyText"/>
      </w:pPr>
      <w:r>
        <w:t xml:space="preserve">    storage: 1Gi</w:t>
      </w:r>
    </w:p>
    <w:p w14:paraId="23280547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accessModes</w:t>
      </w:r>
      <w:proofErr w:type="spellEnd"/>
      <w:r>
        <w:t>:</w:t>
      </w:r>
    </w:p>
    <w:p w14:paraId="515F3E99" w14:textId="77777777" w:rsidR="00F434AA" w:rsidRDefault="00F434AA" w:rsidP="00F434AA">
      <w:pPr>
        <w:pStyle w:val="BodyText"/>
      </w:pPr>
      <w:r>
        <w:t xml:space="preserve">    - </w:t>
      </w:r>
      <w:proofErr w:type="spellStart"/>
      <w:r>
        <w:t>ReadWriteOnce</w:t>
      </w:r>
      <w:proofErr w:type="spellEnd"/>
    </w:p>
    <w:p w14:paraId="4DF14A33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hostPath</w:t>
      </w:r>
      <w:proofErr w:type="spellEnd"/>
      <w:r>
        <w:t>:</w:t>
      </w:r>
    </w:p>
    <w:p w14:paraId="3CB85F78" w14:textId="77777777" w:rsidR="00F434AA" w:rsidRDefault="00F434AA" w:rsidP="00F434AA">
      <w:pPr>
        <w:pStyle w:val="BodyText"/>
      </w:pPr>
      <w:r>
        <w:t xml:space="preserve">    path: /</w:t>
      </w:r>
      <w:proofErr w:type="spellStart"/>
      <w:r>
        <w:t>mnt</w:t>
      </w:r>
      <w:proofErr w:type="spellEnd"/>
      <w:r>
        <w:t>/data/midpoint</w:t>
      </w:r>
    </w:p>
    <w:p w14:paraId="08334960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persistentVolumeReclaimPolicy</w:t>
      </w:r>
      <w:proofErr w:type="spellEnd"/>
      <w:r>
        <w:t>: Retain</w:t>
      </w:r>
    </w:p>
    <w:p w14:paraId="3292A5FE" w14:textId="77777777" w:rsidR="00F434AA" w:rsidRDefault="00F434AA" w:rsidP="00F434AA">
      <w:pPr>
        <w:pStyle w:val="BodyText"/>
      </w:pPr>
      <w:r>
        <w:t xml:space="preserve">  </w:t>
      </w:r>
      <w:proofErr w:type="spellStart"/>
      <w:r>
        <w:t>claimRef</w:t>
      </w:r>
      <w:proofErr w:type="spellEnd"/>
      <w:r>
        <w:t>:</w:t>
      </w:r>
    </w:p>
    <w:p w14:paraId="3EF6CB01" w14:textId="77777777" w:rsidR="00F434AA" w:rsidRDefault="00F434AA" w:rsidP="00F434AA">
      <w:pPr>
        <w:pStyle w:val="BodyText"/>
      </w:pPr>
      <w:r>
        <w:lastRenderedPageBreak/>
        <w:t xml:space="preserve">    namespace: midpoint-deployment</w:t>
      </w:r>
    </w:p>
    <w:p w14:paraId="67690E20" w14:textId="73EB1126" w:rsidR="00F434AA" w:rsidRDefault="00F434AA" w:rsidP="00F434AA">
      <w:pPr>
        <w:pStyle w:val="BodyText"/>
      </w:pPr>
      <w:r>
        <w:t xml:space="preserve">    name: midpoint-home-midpoint-0</w:t>
      </w:r>
    </w:p>
    <w:p w14:paraId="1BFDCF93" w14:textId="7310FC1D" w:rsidR="00F434AA" w:rsidRDefault="00F434AA" w:rsidP="00F434AA">
      <w:pPr>
        <w:pStyle w:val="BodyText"/>
      </w:pPr>
    </w:p>
    <w:p w14:paraId="6DA4C9D6" w14:textId="5172B9C7" w:rsidR="00F434AA" w:rsidRPr="00F434AA" w:rsidRDefault="00F434AA" w:rsidP="00F434AA">
      <w:pPr>
        <w:pStyle w:val="BodyText"/>
      </w:pPr>
      <w:r>
        <w:t>Commands started.</w:t>
      </w:r>
    </w:p>
    <w:p w14:paraId="2D13F206" w14:textId="77777777" w:rsidR="00F434AA" w:rsidRDefault="00F434AA" w:rsidP="00F434AA">
      <w:pPr>
        <w:pStyle w:val="BodyText"/>
      </w:pPr>
      <w:r>
        <w:t xml:space="preserve">    </w:t>
      </w:r>
      <w:proofErr w:type="gramStart"/>
      <w:r>
        <w:t>8  git</w:t>
      </w:r>
      <w:proofErr w:type="gramEnd"/>
      <w:r>
        <w:t xml:space="preserve"> clone https://github.com/Evolveum/midpoint-kubernetes.git</w:t>
      </w:r>
    </w:p>
    <w:p w14:paraId="7138A9F1" w14:textId="77777777" w:rsidR="00F434AA" w:rsidRDefault="00F434AA" w:rsidP="00F434AA">
      <w:pPr>
        <w:pStyle w:val="BodyText"/>
      </w:pPr>
      <w:r>
        <w:t xml:space="preserve">    </w:t>
      </w:r>
      <w:proofErr w:type="gramStart"/>
      <w:r>
        <w:t>9  yum</w:t>
      </w:r>
      <w:proofErr w:type="gramEnd"/>
      <w:r>
        <w:t xml:space="preserve"> install git -y</w:t>
      </w:r>
    </w:p>
    <w:p w14:paraId="25DC739F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0  git</w:t>
      </w:r>
      <w:proofErr w:type="gramEnd"/>
      <w:r>
        <w:t xml:space="preserve"> clone https://github.com/Evolveum/midpoint-kubernetes.git</w:t>
      </w:r>
    </w:p>
    <w:p w14:paraId="154C51FD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1  cd</w:t>
      </w:r>
      <w:proofErr w:type="gramEnd"/>
      <w:r>
        <w:t xml:space="preserve"> midpoint-</w:t>
      </w:r>
      <w:proofErr w:type="spellStart"/>
      <w:r>
        <w:t>kubernetes</w:t>
      </w:r>
      <w:proofErr w:type="spellEnd"/>
      <w:r>
        <w:t>/</w:t>
      </w:r>
    </w:p>
    <w:p w14:paraId="2BF2055E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12  </w:t>
      </w:r>
      <w:proofErr w:type="spellStart"/>
      <w:r>
        <w:t>ll</w:t>
      </w:r>
      <w:proofErr w:type="spellEnd"/>
      <w:proofErr w:type="gramEnd"/>
    </w:p>
    <w:p w14:paraId="7EC4B24C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3  cd</w:t>
      </w:r>
      <w:proofErr w:type="gramEnd"/>
    </w:p>
    <w:p w14:paraId="5AF914EE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14  </w:t>
      </w:r>
      <w:proofErr w:type="spellStart"/>
      <w:r>
        <w:t>ll</w:t>
      </w:r>
      <w:proofErr w:type="spellEnd"/>
      <w:proofErr w:type="gramEnd"/>
    </w:p>
    <w:p w14:paraId="20A4CA1A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5  vi</w:t>
      </w:r>
      <w:proofErr w:type="gramEnd"/>
      <w:r>
        <w:t xml:space="preserve"> </w:t>
      </w:r>
      <w:proofErr w:type="spellStart"/>
      <w:r>
        <w:t>pvc</w:t>
      </w:r>
      <w:proofErr w:type="spellEnd"/>
      <w:r>
        <w:t>-midpoint-</w:t>
      </w:r>
      <w:proofErr w:type="spellStart"/>
      <w:r>
        <w:t>data.yaml</w:t>
      </w:r>
      <w:proofErr w:type="spellEnd"/>
    </w:p>
    <w:p w14:paraId="6CEA008A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6  vi</w:t>
      </w:r>
      <w:proofErr w:type="gramEnd"/>
      <w:r>
        <w:t xml:space="preserve"> </w:t>
      </w:r>
      <w:proofErr w:type="spellStart"/>
      <w:r>
        <w:t>pv</w:t>
      </w:r>
      <w:proofErr w:type="spellEnd"/>
      <w:r>
        <w:t>-midpoint-</w:t>
      </w:r>
      <w:proofErr w:type="spellStart"/>
      <w:r>
        <w:t>data.yaml</w:t>
      </w:r>
      <w:proofErr w:type="spellEnd"/>
    </w:p>
    <w:p w14:paraId="682397B4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17  vi</w:t>
      </w:r>
      <w:proofErr w:type="gramEnd"/>
      <w:r>
        <w:t xml:space="preserve"> </w:t>
      </w:r>
      <w:proofErr w:type="spellStart"/>
      <w:r>
        <w:t>pv</w:t>
      </w:r>
      <w:proofErr w:type="spellEnd"/>
      <w:r>
        <w:t>-midpoint-</w:t>
      </w:r>
      <w:proofErr w:type="spellStart"/>
      <w:r>
        <w:t>home.yaml</w:t>
      </w:r>
      <w:proofErr w:type="spellEnd"/>
    </w:p>
    <w:p w14:paraId="387FD20C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18  </w:t>
      </w:r>
      <w:proofErr w:type="spellStart"/>
      <w:r>
        <w:t>kubectl</w:t>
      </w:r>
      <w:proofErr w:type="spellEnd"/>
      <w:proofErr w:type="gramEnd"/>
      <w:r>
        <w:t xml:space="preserve"> create ns midpoint-deployment</w:t>
      </w:r>
    </w:p>
    <w:p w14:paraId="1AA9E14A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19  </w:t>
      </w:r>
      <w:proofErr w:type="spellStart"/>
      <w:r>
        <w:t>kubectl</w:t>
      </w:r>
      <w:proofErr w:type="spellEnd"/>
      <w:proofErr w:type="gramEnd"/>
      <w:r>
        <w:t xml:space="preserve"> apply -f </w:t>
      </w:r>
      <w:proofErr w:type="spellStart"/>
      <w:r>
        <w:t>pvc</w:t>
      </w:r>
      <w:proofErr w:type="spellEnd"/>
      <w:r>
        <w:t>-midpoint-</w:t>
      </w:r>
      <w:proofErr w:type="spellStart"/>
      <w:r>
        <w:t>data.yaml</w:t>
      </w:r>
      <w:proofErr w:type="spellEnd"/>
    </w:p>
    <w:p w14:paraId="02349FF0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20  </w:t>
      </w:r>
      <w:proofErr w:type="spellStart"/>
      <w:r>
        <w:t>kubectl</w:t>
      </w:r>
      <w:proofErr w:type="spellEnd"/>
      <w:proofErr w:type="gramEnd"/>
      <w:r>
        <w:t xml:space="preserve"> create secret generic midpoint-</w:t>
      </w:r>
      <w:proofErr w:type="spellStart"/>
      <w:r>
        <w:t>init</w:t>
      </w:r>
      <w:proofErr w:type="spellEnd"/>
      <w:r>
        <w:t>-pass   --from-literal=passwd=Thulasi@123   -n midpoint-deployment</w:t>
      </w:r>
    </w:p>
    <w:p w14:paraId="37E87BAD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21  cd</w:t>
      </w:r>
      <w:proofErr w:type="gramEnd"/>
      <w:r>
        <w:t xml:space="preserve"> midpoint-</w:t>
      </w:r>
      <w:proofErr w:type="spellStart"/>
      <w:r>
        <w:t>kubernetes</w:t>
      </w:r>
      <w:proofErr w:type="spellEnd"/>
      <w:r>
        <w:t>/deployment/simple</w:t>
      </w:r>
    </w:p>
    <w:p w14:paraId="6CDD6C3F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22  vi</w:t>
      </w:r>
      <w:proofErr w:type="gramEnd"/>
      <w:r>
        <w:t xml:space="preserve"> 401_statefulset-repository.yaml</w:t>
      </w:r>
    </w:p>
    <w:p w14:paraId="058E99E9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23  cd</w:t>
      </w:r>
      <w:proofErr w:type="gramEnd"/>
    </w:p>
    <w:p w14:paraId="4AB33E36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24  cd</w:t>
      </w:r>
      <w:proofErr w:type="gramEnd"/>
      <w:r>
        <w:t xml:space="preserve"> midpoint-</w:t>
      </w:r>
      <w:proofErr w:type="spellStart"/>
      <w:r>
        <w:t>kubernetes</w:t>
      </w:r>
      <w:proofErr w:type="spellEnd"/>
      <w:r>
        <w:t>/</w:t>
      </w:r>
    </w:p>
    <w:p w14:paraId="59666ACB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25  </w:t>
      </w:r>
      <w:proofErr w:type="spellStart"/>
      <w:r>
        <w:t>kubectl</w:t>
      </w:r>
      <w:proofErr w:type="spellEnd"/>
      <w:proofErr w:type="gramEnd"/>
      <w:r>
        <w:t xml:space="preserve"> apply -f deployment/simple/</w:t>
      </w:r>
    </w:p>
    <w:p w14:paraId="491BCB08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26  cd</w:t>
      </w:r>
      <w:proofErr w:type="gramEnd"/>
    </w:p>
    <w:p w14:paraId="4A48D137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27  </w:t>
      </w:r>
      <w:proofErr w:type="spellStart"/>
      <w:r>
        <w:t>ll</w:t>
      </w:r>
      <w:proofErr w:type="spellEnd"/>
      <w:proofErr w:type="gramEnd"/>
    </w:p>
    <w:p w14:paraId="668F069E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28  </w:t>
      </w:r>
      <w:proofErr w:type="spellStart"/>
      <w:r>
        <w:t>kubectl</w:t>
      </w:r>
      <w:proofErr w:type="spellEnd"/>
      <w:proofErr w:type="gramEnd"/>
      <w:r>
        <w:t xml:space="preserve"> apply -f </w:t>
      </w:r>
      <w:proofErr w:type="spellStart"/>
      <w:r>
        <w:t>pv</w:t>
      </w:r>
      <w:proofErr w:type="spellEnd"/>
      <w:r>
        <w:t>-midpoint-</w:t>
      </w:r>
      <w:proofErr w:type="spellStart"/>
      <w:r>
        <w:t>data.yaml</w:t>
      </w:r>
      <w:proofErr w:type="spellEnd"/>
    </w:p>
    <w:p w14:paraId="17FDBADC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29  </w:t>
      </w:r>
      <w:proofErr w:type="spellStart"/>
      <w:r>
        <w:t>kubectl</w:t>
      </w:r>
      <w:proofErr w:type="spellEnd"/>
      <w:proofErr w:type="gramEnd"/>
      <w:r>
        <w:t xml:space="preserve"> apply -f </w:t>
      </w:r>
      <w:proofErr w:type="spellStart"/>
      <w:r>
        <w:t>pv</w:t>
      </w:r>
      <w:proofErr w:type="spellEnd"/>
      <w:r>
        <w:t>-midpoint-</w:t>
      </w:r>
      <w:proofErr w:type="spellStart"/>
      <w:r>
        <w:t>home.yaml</w:t>
      </w:r>
      <w:proofErr w:type="spellEnd"/>
    </w:p>
    <w:p w14:paraId="7BF64D21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0  </w:t>
      </w:r>
      <w:proofErr w:type="spellStart"/>
      <w:r>
        <w:t>mkdir</w:t>
      </w:r>
      <w:proofErr w:type="spellEnd"/>
      <w:proofErr w:type="gramEnd"/>
      <w:r>
        <w:t xml:space="preserve"> -p /</w:t>
      </w:r>
      <w:proofErr w:type="spellStart"/>
      <w:r>
        <w:t>mnt</w:t>
      </w:r>
      <w:proofErr w:type="spellEnd"/>
      <w:r>
        <w:t>/data/midpoint-repository</w:t>
      </w:r>
    </w:p>
    <w:p w14:paraId="32F9E892" w14:textId="77777777" w:rsidR="00F434AA" w:rsidRDefault="00F434AA" w:rsidP="00F434AA">
      <w:pPr>
        <w:pStyle w:val="BodyText"/>
      </w:pPr>
      <w:r>
        <w:lastRenderedPageBreak/>
        <w:t xml:space="preserve">   </w:t>
      </w:r>
      <w:proofErr w:type="gramStart"/>
      <w:r>
        <w:t xml:space="preserve">31  </w:t>
      </w:r>
      <w:proofErr w:type="spellStart"/>
      <w:r>
        <w:t>kubectl</w:t>
      </w:r>
      <w:proofErr w:type="spellEnd"/>
      <w:proofErr w:type="gramEnd"/>
      <w:r>
        <w:t xml:space="preserve"> get </w:t>
      </w:r>
      <w:proofErr w:type="spellStart"/>
      <w:r>
        <w:t>pvc</w:t>
      </w:r>
      <w:proofErr w:type="spellEnd"/>
      <w:r>
        <w:t xml:space="preserve"> -n midpoint-deployment</w:t>
      </w:r>
    </w:p>
    <w:p w14:paraId="385BED00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2  </w:t>
      </w:r>
      <w:proofErr w:type="spellStart"/>
      <w:r>
        <w:t>kubectl</w:t>
      </w:r>
      <w:proofErr w:type="spellEnd"/>
      <w:proofErr w:type="gramEnd"/>
      <w:r>
        <w:t xml:space="preserve"> get pods -n midpoint-deployment</w:t>
      </w:r>
    </w:p>
    <w:p w14:paraId="399FE92D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3  </w:t>
      </w:r>
      <w:proofErr w:type="spellStart"/>
      <w:r>
        <w:t>kubectl</w:t>
      </w:r>
      <w:proofErr w:type="spellEnd"/>
      <w:proofErr w:type="gramEnd"/>
      <w:r>
        <w:t xml:space="preserve"> get svc -n midpoint-deployment</w:t>
      </w:r>
    </w:p>
    <w:p w14:paraId="46C12476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4  </w:t>
      </w:r>
      <w:proofErr w:type="spellStart"/>
      <w:r>
        <w:t>kubectl</w:t>
      </w:r>
      <w:proofErr w:type="spellEnd"/>
      <w:proofErr w:type="gramEnd"/>
      <w:r>
        <w:t xml:space="preserve"> get pods -n midpoint-deployment</w:t>
      </w:r>
    </w:p>
    <w:p w14:paraId="7AA096C9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5  </w:t>
      </w:r>
      <w:proofErr w:type="spellStart"/>
      <w:r>
        <w:t>kubectl</w:t>
      </w:r>
      <w:proofErr w:type="spellEnd"/>
      <w:proofErr w:type="gramEnd"/>
      <w:r>
        <w:t xml:space="preserve"> logs -f midpoint-0 -n midpoint-deployment</w:t>
      </w:r>
    </w:p>
    <w:p w14:paraId="7DC587A4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6  </w:t>
      </w:r>
      <w:proofErr w:type="spellStart"/>
      <w:r>
        <w:t>kubectl</w:t>
      </w:r>
      <w:proofErr w:type="spellEnd"/>
      <w:proofErr w:type="gramEnd"/>
      <w:r>
        <w:t xml:space="preserve"> get svc -n midpoint-deployment</w:t>
      </w:r>
    </w:p>
    <w:p w14:paraId="1DF18AB4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>37  curl</w:t>
      </w:r>
      <w:proofErr w:type="gramEnd"/>
      <w:r>
        <w:t xml:space="preserve"> -</w:t>
      </w:r>
      <w:proofErr w:type="spellStart"/>
      <w:r>
        <w:t>kv</w:t>
      </w:r>
      <w:proofErr w:type="spellEnd"/>
      <w:r>
        <w:t xml:space="preserve"> 10.104.112.238:8080/midpoint</w:t>
      </w:r>
    </w:p>
    <w:p w14:paraId="5662D310" w14:textId="77777777" w:rsidR="00F434AA" w:rsidRDefault="00F434AA" w:rsidP="00F434AA">
      <w:pPr>
        <w:pStyle w:val="BodyText"/>
      </w:pPr>
      <w:r>
        <w:t xml:space="preserve">   </w:t>
      </w:r>
      <w:proofErr w:type="gramStart"/>
      <w:r>
        <w:t xml:space="preserve">38  </w:t>
      </w:r>
      <w:proofErr w:type="spellStart"/>
      <w:r>
        <w:t>kubectl</w:t>
      </w:r>
      <w:proofErr w:type="spellEnd"/>
      <w:proofErr w:type="gramEnd"/>
      <w:r>
        <w:t xml:space="preserve"> edit svc midpoint -n midpoint-deployment</w:t>
      </w:r>
    </w:p>
    <w:p w14:paraId="20157444" w14:textId="2847E514" w:rsidR="003D6535" w:rsidRPr="003D6535" w:rsidRDefault="00F434AA" w:rsidP="00F434AA">
      <w:pPr>
        <w:pStyle w:val="BodyText"/>
      </w:pPr>
      <w:r>
        <w:t xml:space="preserve">   </w:t>
      </w:r>
      <w:proofErr w:type="gramStart"/>
      <w:r>
        <w:t xml:space="preserve">39  </w:t>
      </w:r>
      <w:proofErr w:type="spellStart"/>
      <w:r>
        <w:t>kubectl</w:t>
      </w:r>
      <w:proofErr w:type="spellEnd"/>
      <w:proofErr w:type="gramEnd"/>
      <w:r>
        <w:t xml:space="preserve"> get svc -n midpoint-deployment</w:t>
      </w:r>
      <w:bookmarkEnd w:id="0"/>
      <w:bookmarkEnd w:id="14"/>
    </w:p>
    <w:sectPr w:rsidR="003D6535" w:rsidRPr="003D65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5AEFA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38F9"/>
    <w:rsid w:val="003D6535"/>
    <w:rsid w:val="008F38F9"/>
    <w:rsid w:val="00F4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5B09A"/>
  <w15:docId w15:val="{A74138C3-5F80-4C00-B019-3440168FA6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622</Words>
  <Characters>354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hulasi</dc:creator>
  <cp:keywords/>
  <cp:lastModifiedBy>Thulasi</cp:lastModifiedBy>
  <cp:revision>2</cp:revision>
  <dcterms:created xsi:type="dcterms:W3CDTF">2025-07-01T16:40:00Z</dcterms:created>
  <dcterms:modified xsi:type="dcterms:W3CDTF">2025-07-01T16:40:00Z</dcterms:modified>
</cp:coreProperties>
</file>